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วุฒิสภา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ภาคบ่าย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ุฒิสภาทำหน้าที่เช่นรับทราบปัญหา ช่วยเหลือ พนักงานเพื่อแก้ไขปัญหาให้แก่ประชาชนที่ได้รับผลกระทบในแต่ละพื้นที่โครงการสมาชิกวุฒิสภาพบประชาชนปฏิบัติหน้าที่โดยใกล้ชิดกับประชาชนในแต่ละภูมิภาค การอนุมัติพระราชกำหนด 2 ฉบับอยู่กับการให้ความช่วยเหลือและฟื้นฟูประกอบธุรกิจที่ได้รับผลกระทบแก้ไขปัญหาเศรษฐกิจและสังคมการระบาดของโรคติดเชื้อไวรัสโคโรน่า 2019การปรับแก้ไขข้อบังคับการประชุมของวุฒิสภาวุฒิสภาสามารถจัดการประชุมคณะกรรมาธิการอิเล็กทรอนิกส์หน้าที่ของคณะกรรมาธิการของวุฒิสภายังเป็นที่พึ่งของประชาชนได้สถานการณ์หรือเปล่าวะที่ถูกจำกัดด้วยโรคภัยอุปสรรคต่างๆเสนอให้ปรับลดงบประมาณของวุฒิสภารัฐบาลนำไปแก้ปัญหาพฤติกรรมได้มากยิ่งขึ้นขอย้อนกลับไปกล่าวถึงหลัก 3 ประการของวุฒิสภาที่กล่าวมาแล้วกลองปฏิรูปผมขอกล่าวโดยสรุปดังนี้การกลั่นกรองสามารถแบ่งได้เป็น 2 ประเภทการกลั่นกรองกฎหมายและการกลั่นกรองบุคคลกฎหมายดีทางด้านกฎหมายต้องพิจารณาโดยผ่าน 2 สภาลำดับสภาผู้แทนราษฎรและวุฒิสภาที่ดังมีพี่น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งานสัมมนาครบรอบ 3 ปี วุฒิสภา ประจำปี 2565 ภาคบ่าย</dc:title>
  <dc:creator/>
  <cp:keywords/>
  <dcterms:created xsi:type="dcterms:W3CDTF">2022-06-20T09:11:09Z</dcterms:created>
  <dcterms:modified xsi:type="dcterms:W3CDTF">2022-06-20T09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ิถุนายน 2565 เวลา 14.15 น.</vt:lpwstr>
  </property>
  <property fmtid="{D5CDD505-2E9C-101B-9397-08002B2CF9AE}" pid="3" name="subtitle">
    <vt:lpwstr/>
  </property>
</Properties>
</file>